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otus blanc et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TETRAHYDROLINALOOL, CINNAMAL, linalool, isoeugénol, ISOBORNE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otus blanc et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ugie lotus blanc et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TETRAHYDROLINALOOL, CINNAMAL, linalool, isoeugénol, ISOBORNE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otus blanc et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otus blanc et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3/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1B9B0DA-5CB8-4A97-A956-D8F425CD1A33}"/>
</file>

<file path=customXml/itemProps3.xml><?xml version="1.0" encoding="utf-8"?>
<ds:datastoreItem xmlns:ds="http://schemas.openxmlformats.org/officeDocument/2006/customXml" ds:itemID="{E281793D-D0A7-4815-9CBD-0A9B4BF69030}"/>
</file>

<file path=customXml/itemProps4.xml><?xml version="1.0" encoding="utf-8"?>
<ds:datastoreItem xmlns:ds="http://schemas.openxmlformats.org/officeDocument/2006/customXml" ds:itemID="{57813FCF-3834-4270-8068-9D4B3449119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